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_text_result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Schwinn</w:t>
      </w:r>
    </w:p>
    <w:p>
      <w:pPr>
        <w:pStyle w:val="Date"/>
      </w:pPr>
      <w:r>
        <w:t xml:space="preserve">6/30/2019</w:t>
      </w:r>
    </w:p>
    <w:p>
      <w:pPr>
        <w:pStyle w:val="Heading1"/>
      </w:pPr>
      <w:bookmarkStart w:id="20" w:name="Xf7ad25f2c8216832fad6fb9f6c7c80d55d556f0"/>
      <w:r>
        <w:t xml:space="preserve">Table 3 Log Total Copyright Registrations, 1790–2015</w:t>
      </w:r>
      <w:bookmarkEnd w:id="2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4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5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2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1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58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69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78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989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69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3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14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25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32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516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registration.fee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7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6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5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987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8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81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89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1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14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gdp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1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9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2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6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4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3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.99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7.13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01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23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31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640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3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8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0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1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3 **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18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22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23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23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233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5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09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55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56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56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574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32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989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99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996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9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2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28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19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203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rne.19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65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488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urbin-Watso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6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14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0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06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00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j. R-squar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7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02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10   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</w:tr>
      <w:tr>
        <w:trPr>
          <w:cantSplit/>
          <w:trHeight w:val="360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p>
      <w:pPr>
        <w:pStyle w:val="Heading1"/>
      </w:pPr>
      <w:bookmarkStart w:id="21" w:name="Xc14559e08369d46f1a3fa2c15370c21224ba4b0"/>
      <w:r>
        <w:t xml:space="preserve">Table 4 Log Total Copyright Registrations, 1790–2015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</w:tblGrid>
      <w:tr>
        <w:trPr>
          <w:cantSplit/>
          <w:trHeight w:val="360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1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8.28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4.790 **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3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5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998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registration.fee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60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8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78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805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gdp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9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5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1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7.13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7.67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203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3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18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63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.term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39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478 **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63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642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.term_lo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41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79 *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633)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474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urbin-Watso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0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4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j. R-squar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0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7   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</w:tr>
      <w:tr>
        <w:trPr>
          <w:cantSplit/>
          <w:trHeight w:val="360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p>
      <w:pPr>
        <w:pStyle w:val="Heading1"/>
      </w:pPr>
      <w:bookmarkStart w:id="22" w:name="Xb5e6df74fa816f128726d13ccc8e8b4e72c1cfd"/>
      <w:r>
        <w:t xml:space="preserve">Table 5 Log Total Copyright Registrations, 1790–2015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4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12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36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4.790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9.874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69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379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99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4.933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registration.fee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74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6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6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59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987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919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80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849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gdp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1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97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1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00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.99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.69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20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2.469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.term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27 *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478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52 *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000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64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479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.term_lo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79 *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35 *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47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239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gdp_log.x.1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011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1.338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509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1.312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urbin-Watso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6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9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34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42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j. R-squar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09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1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7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95   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</w:tr>
      <w:tr>
        <w:trPr>
          <w:cantSplit/>
          <w:trHeight w:val="360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text_resul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X1a28c80fe6db2f2a4a3b6cefab5ae7a0c361afd"/>
      <w:r>
        <w:t xml:space="preserve">Table 6 Log Total Copyright Registrations per 100,000 people, 1790–2015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4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321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12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5.948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4.991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23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743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3.50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3.922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registration.fee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8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82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7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76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19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140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070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150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gdp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1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2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63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72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.91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5.89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44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0.273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.term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60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274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34 *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746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14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411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.term_lo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892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00 *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3.00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227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gdp_log.x.1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94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8.367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yright.act.1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280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8.356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urbin-Watso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8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6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6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12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j. R-squar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50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21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  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        </w:t>
            </w:r>
          </w:p>
        </w:tc>
      </w:tr>
      <w:tr>
        <w:trPr>
          <w:cantSplit/>
          <w:trHeight w:val="360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p>
      <w:pPr>
        <w:pStyle w:val="Heading1"/>
      </w:pPr>
      <w:bookmarkStart w:id="25" w:name="table-7-log-renewals-19092006"/>
      <w:r>
        <w:t xml:space="preserve">Table 7 Log Renewals, 1909–2006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/>
        </w:trPr>
        <w:tc>
          <w:tcPr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)</w:t>
            </w:r>
          </w:p>
        </w:tc>
        <w:tc>
          <w:tcPr>
            <w:tcBorders>
              <w:bottom w:val="single" w:sz="3" w:space="0" w:color="000000"/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4)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Intercep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738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5.744 *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666 **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9.006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849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06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95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1.689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renewal.fee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98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942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41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769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3.750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5.842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4.38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4.691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.rec.spending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0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07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06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08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451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528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429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0.570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gistrations_lagged_28_l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37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86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20 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09 ***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6.947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67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9.55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3.932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3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4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665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1.420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newal.ext.19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0 *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88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2.384)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0.704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to.renewal.1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563 * 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669 *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   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246)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(-2.616)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urbin-Watson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5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18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16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71    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dj. R-squar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2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85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96    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02    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        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8        </w:t>
            </w:r>
          </w:p>
        </w:tc>
      </w:tr>
      <w:tr>
        <w:trPr>
          <w:cantSplit/>
          <w:trHeight w:val="360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 *** p &lt; 0.001;  ** p &lt; 0.01;  * p &lt; 0.05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_text_results</dc:title>
  <dc:creator>Richard Schwinn</dc:creator>
  <cp:keywords/>
  <dcterms:created xsi:type="dcterms:W3CDTF">2019-08-28T23:03:00Z</dcterms:created>
  <dcterms:modified xsi:type="dcterms:W3CDTF">2019-08-28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0/2019</vt:lpwstr>
  </property>
  <property fmtid="{D5CDD505-2E9C-101B-9397-08002B2CF9AE}" pid="3" name="output">
    <vt:lpwstr/>
  </property>
</Properties>
</file>